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BA66B" w14:textId="68FBFC34" w:rsidR="00205487" w:rsidRPr="000437C4" w:rsidRDefault="00205487" w:rsidP="000437C4">
      <w:pPr>
        <w:jc w:val="center"/>
        <w:rPr>
          <w:b/>
          <w:bCs/>
          <w:sz w:val="28"/>
          <w:szCs w:val="28"/>
        </w:rPr>
      </w:pPr>
      <w:r w:rsidRPr="000437C4">
        <w:rPr>
          <w:b/>
          <w:bCs/>
          <w:sz w:val="28"/>
          <w:szCs w:val="28"/>
        </w:rPr>
        <w:t>FORMULAIRE OFFRE STAGE OU EMPLOI</w:t>
      </w:r>
    </w:p>
    <w:p w14:paraId="2344A73F" w14:textId="77777777" w:rsidR="000437C4" w:rsidRDefault="000437C4" w:rsidP="00205487">
      <w:pPr>
        <w:rPr>
          <w:rFonts w:ascii="Segoe UI" w:hAnsi="Segoe UI" w:cs="Segoe UI"/>
          <w:color w:val="3D3D3A"/>
          <w:sz w:val="21"/>
          <w:szCs w:val="21"/>
        </w:rPr>
      </w:pPr>
    </w:p>
    <w:p w14:paraId="385C337C" w14:textId="5165D4FA" w:rsidR="00205487" w:rsidRPr="000437C4" w:rsidRDefault="00205487" w:rsidP="00205487">
      <w:pPr>
        <w:rPr>
          <w:rFonts w:cstheme="minorHAnsi"/>
          <w:sz w:val="24"/>
          <w:szCs w:val="24"/>
        </w:rPr>
      </w:pPr>
      <w:r w:rsidRPr="000437C4">
        <w:rPr>
          <w:rFonts w:cstheme="minorHAnsi"/>
          <w:sz w:val="24"/>
          <w:szCs w:val="24"/>
        </w:rPr>
        <w:t xml:space="preserve">Partagez votre offre de stage ou d'emploi avec le réseau de l’IHM </w:t>
      </w:r>
      <w:r w:rsidR="000437C4" w:rsidRPr="000437C4">
        <w:rPr>
          <w:rFonts w:cstheme="minorHAnsi"/>
          <w:sz w:val="24"/>
          <w:szCs w:val="24"/>
        </w:rPr>
        <w:t>des Sciences Cardiovasculaires</w:t>
      </w:r>
      <w:r w:rsidRPr="000437C4">
        <w:rPr>
          <w:rFonts w:cstheme="minorHAnsi"/>
          <w:sz w:val="24"/>
          <w:szCs w:val="24"/>
        </w:rPr>
        <w:t>.</w:t>
      </w:r>
    </w:p>
    <w:p w14:paraId="119F03CB" w14:textId="77777777" w:rsidR="000437C4" w:rsidRDefault="000437C4" w:rsidP="00205487">
      <w:pPr>
        <w:rPr>
          <w:rFonts w:cstheme="minorHAnsi"/>
          <w:sz w:val="24"/>
          <w:szCs w:val="24"/>
        </w:rPr>
      </w:pPr>
    </w:p>
    <w:p w14:paraId="42DF3750" w14:textId="1CDE2786" w:rsidR="00205487" w:rsidRPr="000437C4" w:rsidRDefault="00205487" w:rsidP="00205487">
      <w:pPr>
        <w:rPr>
          <w:rFonts w:cstheme="minorHAnsi"/>
          <w:sz w:val="24"/>
          <w:szCs w:val="24"/>
        </w:rPr>
      </w:pPr>
      <w:r w:rsidRPr="000437C4">
        <w:rPr>
          <w:rFonts w:cstheme="minorHAnsi"/>
          <w:sz w:val="24"/>
          <w:szCs w:val="24"/>
        </w:rPr>
        <w:t>Prénom* :</w:t>
      </w:r>
    </w:p>
    <w:p w14:paraId="5ED8C04E" w14:textId="788F27F6" w:rsidR="00205487" w:rsidRPr="000437C4" w:rsidRDefault="00205487" w:rsidP="00205487">
      <w:pPr>
        <w:rPr>
          <w:rFonts w:cstheme="minorHAnsi"/>
          <w:sz w:val="24"/>
          <w:szCs w:val="24"/>
        </w:rPr>
      </w:pPr>
      <w:r w:rsidRPr="000437C4">
        <w:rPr>
          <w:rFonts w:cstheme="minorHAnsi"/>
          <w:sz w:val="24"/>
          <w:szCs w:val="24"/>
        </w:rPr>
        <w:t>Nom* :</w:t>
      </w:r>
    </w:p>
    <w:p w14:paraId="4884B434" w14:textId="52F129C9" w:rsidR="00205487" w:rsidRPr="000437C4" w:rsidRDefault="00205487" w:rsidP="00205487">
      <w:pPr>
        <w:rPr>
          <w:rFonts w:cstheme="minorHAnsi"/>
          <w:sz w:val="24"/>
          <w:szCs w:val="24"/>
        </w:rPr>
      </w:pPr>
      <w:r w:rsidRPr="000437C4">
        <w:rPr>
          <w:rFonts w:cstheme="minorHAnsi"/>
          <w:sz w:val="24"/>
          <w:szCs w:val="24"/>
        </w:rPr>
        <w:t>Institution/Laboratoire* :</w:t>
      </w:r>
    </w:p>
    <w:p w14:paraId="02E536D5" w14:textId="26FCFFE1" w:rsidR="00205487" w:rsidRPr="000437C4" w:rsidRDefault="00205487" w:rsidP="00205487">
      <w:pPr>
        <w:rPr>
          <w:rFonts w:cstheme="minorHAnsi"/>
          <w:sz w:val="24"/>
          <w:szCs w:val="24"/>
        </w:rPr>
      </w:pPr>
      <w:r w:rsidRPr="000437C4">
        <w:rPr>
          <w:rFonts w:cstheme="minorHAnsi"/>
          <w:sz w:val="24"/>
          <w:szCs w:val="24"/>
        </w:rPr>
        <w:t>Email professionnel* :</w:t>
      </w:r>
    </w:p>
    <w:p w14:paraId="60E89D2D" w14:textId="62A29730" w:rsidR="00205487" w:rsidRPr="000437C4" w:rsidRDefault="00205487" w:rsidP="00205487">
      <w:pPr>
        <w:rPr>
          <w:rFonts w:cstheme="minorHAnsi"/>
          <w:sz w:val="24"/>
          <w:szCs w:val="24"/>
        </w:rPr>
      </w:pPr>
      <w:r w:rsidRPr="000437C4">
        <w:rPr>
          <w:rFonts w:cstheme="minorHAnsi"/>
          <w:sz w:val="24"/>
          <w:szCs w:val="24"/>
        </w:rPr>
        <w:t>Type de poste :</w:t>
      </w:r>
    </w:p>
    <w:p w14:paraId="128EED3F" w14:textId="082D372C" w:rsidR="00205487" w:rsidRPr="000437C4" w:rsidRDefault="00205487" w:rsidP="00205487">
      <w:pPr>
        <w:rPr>
          <w:rFonts w:cstheme="minorHAnsi"/>
          <w:sz w:val="24"/>
          <w:szCs w:val="24"/>
        </w:rPr>
      </w:pPr>
      <w:r w:rsidRPr="000437C4">
        <w:rPr>
          <w:rFonts w:cstheme="minorHAnsi"/>
          <w:sz w:val="24"/>
          <w:szCs w:val="24"/>
        </w:rPr>
        <w:t>Intitulé de poste :</w:t>
      </w:r>
    </w:p>
    <w:p w14:paraId="49AA4902" w14:textId="01C5FEFE" w:rsidR="00205487" w:rsidRPr="000437C4" w:rsidRDefault="00205487" w:rsidP="00205487">
      <w:pPr>
        <w:rPr>
          <w:rFonts w:cstheme="minorHAnsi"/>
          <w:sz w:val="24"/>
          <w:szCs w:val="24"/>
        </w:rPr>
      </w:pPr>
      <w:r w:rsidRPr="000437C4">
        <w:rPr>
          <w:rFonts w:cstheme="minorHAnsi"/>
          <w:sz w:val="24"/>
          <w:szCs w:val="24"/>
        </w:rPr>
        <w:t>Description courte </w:t>
      </w:r>
      <w:r w:rsidR="0037757A">
        <w:rPr>
          <w:rFonts w:cstheme="minorHAnsi"/>
          <w:sz w:val="24"/>
          <w:szCs w:val="24"/>
        </w:rPr>
        <w:t xml:space="preserve">du </w:t>
      </w:r>
      <w:r w:rsidR="00CB0B37">
        <w:rPr>
          <w:rFonts w:cstheme="minorHAnsi"/>
          <w:sz w:val="24"/>
          <w:szCs w:val="24"/>
        </w:rPr>
        <w:t>projet</w:t>
      </w:r>
      <w:r w:rsidR="00CB0B37" w:rsidRPr="000437C4">
        <w:rPr>
          <w:rFonts w:cstheme="minorHAnsi"/>
          <w:sz w:val="24"/>
          <w:szCs w:val="24"/>
        </w:rPr>
        <w:t xml:space="preserve"> :</w:t>
      </w:r>
      <w:r w:rsidRPr="000437C4">
        <w:rPr>
          <w:rFonts w:cstheme="minorHAnsi"/>
          <w:sz w:val="24"/>
          <w:szCs w:val="24"/>
        </w:rPr>
        <w:t xml:space="preserve"> </w:t>
      </w:r>
    </w:p>
    <w:p w14:paraId="717C8BCE" w14:textId="77777777" w:rsidR="00205487" w:rsidRPr="000437C4" w:rsidRDefault="00205487" w:rsidP="00205487">
      <w:pPr>
        <w:rPr>
          <w:rFonts w:cstheme="minorHAnsi"/>
          <w:sz w:val="24"/>
          <w:szCs w:val="24"/>
        </w:rPr>
      </w:pPr>
    </w:p>
    <w:p w14:paraId="2840A4DE" w14:textId="608BE27C" w:rsidR="00205487" w:rsidRPr="000437C4" w:rsidRDefault="00205487" w:rsidP="00205487">
      <w:pPr>
        <w:rPr>
          <w:rFonts w:cstheme="minorHAnsi"/>
          <w:sz w:val="24"/>
          <w:szCs w:val="24"/>
        </w:rPr>
      </w:pPr>
      <w:r w:rsidRPr="000437C4">
        <w:rPr>
          <w:rFonts w:cstheme="minorHAnsi"/>
          <w:b/>
          <w:bCs/>
          <w:sz w:val="24"/>
          <w:szCs w:val="24"/>
        </w:rPr>
        <w:t>Vous pouvez joindre l'offre (PDF, Word)</w:t>
      </w:r>
      <w:r w:rsidRPr="000437C4">
        <w:rPr>
          <w:rFonts w:cstheme="minorHAnsi"/>
          <w:sz w:val="24"/>
          <w:szCs w:val="24"/>
        </w:rPr>
        <w:t xml:space="preserve"> - 5 Mo maximum — format PDF ou Word</w:t>
      </w:r>
    </w:p>
    <w:p w14:paraId="0262E002" w14:textId="77777777" w:rsidR="00205487" w:rsidRPr="000437C4" w:rsidRDefault="00205487" w:rsidP="00205487">
      <w:pPr>
        <w:rPr>
          <w:rFonts w:cstheme="minorHAnsi"/>
          <w:sz w:val="24"/>
          <w:szCs w:val="24"/>
        </w:rPr>
      </w:pPr>
      <w:r w:rsidRPr="000437C4">
        <w:rPr>
          <w:rFonts w:cstheme="minorHAnsi"/>
          <w:sz w:val="24"/>
          <w:szCs w:val="24"/>
        </w:rPr>
        <w:t>Les champs marqués * sont obligatoires. Vos informations seront uniquement utilisées pour publier l'offre sur le réseau de l’IHM.</w:t>
      </w:r>
    </w:p>
    <w:p w14:paraId="327A81CE" w14:textId="77777777" w:rsidR="00205487" w:rsidRDefault="00205487"/>
    <w:sectPr w:rsidR="00205487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3D31C" w14:textId="77777777" w:rsidR="00B42212" w:rsidRDefault="00B42212" w:rsidP="000437C4">
      <w:pPr>
        <w:spacing w:after="0" w:line="240" w:lineRule="auto"/>
      </w:pPr>
      <w:r>
        <w:separator/>
      </w:r>
    </w:p>
  </w:endnote>
  <w:endnote w:type="continuationSeparator" w:id="0">
    <w:p w14:paraId="4EBCBBAB" w14:textId="77777777" w:rsidR="00B42212" w:rsidRDefault="00B42212" w:rsidP="000437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7F7EE" w14:textId="77777777" w:rsidR="00B42212" w:rsidRDefault="00B42212" w:rsidP="000437C4">
      <w:pPr>
        <w:spacing w:after="0" w:line="240" w:lineRule="auto"/>
      </w:pPr>
      <w:r>
        <w:separator/>
      </w:r>
    </w:p>
  </w:footnote>
  <w:footnote w:type="continuationSeparator" w:id="0">
    <w:p w14:paraId="3BF13123" w14:textId="77777777" w:rsidR="00B42212" w:rsidRDefault="00B42212" w:rsidP="000437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4B670" w14:textId="060C870B" w:rsidR="000437C4" w:rsidRDefault="0037757A" w:rsidP="0037757A">
    <w:pPr>
      <w:pStyle w:val="Header"/>
      <w:jc w:val="center"/>
    </w:pPr>
    <w:r>
      <w:rPr>
        <w:noProof/>
      </w:rPr>
      <w:drawing>
        <wp:inline distT="0" distB="0" distL="0" distR="0" wp14:anchorId="7A6F40C1" wp14:editId="17467BEA">
          <wp:extent cx="3151436" cy="100012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63249" cy="10038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9A56BF7" w14:textId="77777777" w:rsidR="0037757A" w:rsidRDefault="0037757A" w:rsidP="0037757A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Y0MjE1NjcyMzcyMLFQ0lEKTi0uzszPAykwrAUASgcZbCwAAAA="/>
  </w:docVars>
  <w:rsids>
    <w:rsidRoot w:val="00205487"/>
    <w:rsid w:val="000005F2"/>
    <w:rsid w:val="000437C4"/>
    <w:rsid w:val="00205487"/>
    <w:rsid w:val="0037757A"/>
    <w:rsid w:val="00A0713A"/>
    <w:rsid w:val="00B42212"/>
    <w:rsid w:val="00CB0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C4F08"/>
  <w15:chartTrackingRefBased/>
  <w15:docId w15:val="{6B5B23DC-6650-4EC3-A12C-68837DA38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37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7C4"/>
  </w:style>
  <w:style w:type="paragraph" w:styleId="Footer">
    <w:name w:val="footer"/>
    <w:basedOn w:val="Normal"/>
    <w:link w:val="FooterChar"/>
    <w:uiPriority w:val="99"/>
    <w:unhideWhenUsed/>
    <w:rsid w:val="000437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7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1</Words>
  <Characters>405</Characters>
  <Application>Microsoft Office Word</Application>
  <DocSecurity>0</DocSecurity>
  <Lines>3</Lines>
  <Paragraphs>1</Paragraphs>
  <ScaleCrop>false</ScaleCrop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iel AZIBANI</dc:creator>
  <cp:keywords/>
  <dc:description/>
  <cp:lastModifiedBy>Nicolas Vodovar</cp:lastModifiedBy>
  <cp:revision>4</cp:revision>
  <dcterms:created xsi:type="dcterms:W3CDTF">2026-04-25T13:41:00Z</dcterms:created>
  <dcterms:modified xsi:type="dcterms:W3CDTF">2026-05-22T11:59:00Z</dcterms:modified>
</cp:coreProperties>
</file>